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935" w:rsidRDefault="00101935"/>
    <w:p w:rsidR="00101935" w:rsidRDefault="00101935"/>
    <w:p w:rsidR="00101935" w:rsidRDefault="00101935" w:rsidP="00512B85">
      <w:pPr>
        <w:jc w:val="center"/>
      </w:pPr>
    </w:p>
    <w:p w:rsidR="00666057" w:rsidRDefault="00666057" w:rsidP="00512B85">
      <w:pPr>
        <w:pStyle w:val="Default"/>
        <w:jc w:val="center"/>
      </w:pPr>
      <w:bookmarkStart w:id="0" w:name="_GoBack"/>
    </w:p>
    <w:p w:rsidR="00666057" w:rsidRDefault="00666057" w:rsidP="00512B85">
      <w:pPr>
        <w:pStyle w:val="Default"/>
        <w:jc w:val="center"/>
        <w:rPr>
          <w:sz w:val="52"/>
          <w:szCs w:val="52"/>
        </w:rPr>
      </w:pPr>
      <w:r>
        <w:rPr>
          <w:b/>
          <w:bCs/>
          <w:sz w:val="52"/>
          <w:szCs w:val="52"/>
        </w:rPr>
        <w:t>COMPUTER SYSTEMS SECURITY</w:t>
      </w:r>
    </w:p>
    <w:p w:rsidR="00666057" w:rsidRDefault="00666057" w:rsidP="00512B85">
      <w:pPr>
        <w:pStyle w:val="Default"/>
        <w:jc w:val="center"/>
        <w:rPr>
          <w:sz w:val="23"/>
          <w:szCs w:val="23"/>
        </w:rPr>
      </w:pPr>
    </w:p>
    <w:p w:rsidR="00512B85" w:rsidRDefault="00512B85" w:rsidP="00512B85">
      <w:pPr>
        <w:pStyle w:val="Default"/>
        <w:jc w:val="center"/>
        <w:rPr>
          <w:b/>
          <w:bCs/>
          <w:sz w:val="40"/>
          <w:szCs w:val="40"/>
        </w:rPr>
      </w:pPr>
      <w:r w:rsidRPr="00512B85">
        <w:rPr>
          <w:b/>
          <w:bCs/>
          <w:sz w:val="40"/>
          <w:szCs w:val="40"/>
        </w:rPr>
        <w:t>Lab Session 02</w:t>
      </w:r>
    </w:p>
    <w:p w:rsidR="00512B85" w:rsidRPr="00512B85" w:rsidRDefault="00512B85" w:rsidP="00512B85">
      <w:pPr>
        <w:pStyle w:val="Default"/>
        <w:jc w:val="center"/>
        <w:rPr>
          <w:sz w:val="40"/>
          <w:szCs w:val="40"/>
        </w:rPr>
      </w:pPr>
    </w:p>
    <w:p w:rsidR="00666057" w:rsidRPr="00512B85" w:rsidRDefault="00512B85" w:rsidP="00512B85">
      <w:pPr>
        <w:jc w:val="center"/>
        <w:rPr>
          <w:sz w:val="44"/>
          <w:szCs w:val="44"/>
        </w:rPr>
      </w:pPr>
      <w:r w:rsidRPr="00512B85">
        <w:rPr>
          <w:b/>
          <w:bCs/>
          <w:i/>
          <w:iCs/>
          <w:sz w:val="44"/>
          <w:szCs w:val="44"/>
        </w:rPr>
        <w:t>Examine Cross-Site Scripting (XSS) Attack</w:t>
      </w:r>
    </w:p>
    <w:p w:rsidR="00101935" w:rsidRDefault="00101935">
      <w:pPr>
        <w:rPr>
          <w:noProof/>
        </w:rPr>
      </w:pPr>
    </w:p>
    <w:p w:rsidR="00512B85" w:rsidRPr="00512B85" w:rsidRDefault="00512B85" w:rsidP="00512B85">
      <w:pPr>
        <w:rPr>
          <w:rFonts w:ascii="Segoe UI Semibold" w:hAnsi="Segoe UI Semibold"/>
          <w:noProof/>
          <w:sz w:val="36"/>
          <w:szCs w:val="36"/>
        </w:rPr>
      </w:pPr>
    </w:p>
    <w:p w:rsidR="00512B85" w:rsidRPr="00512B85" w:rsidRDefault="00512B85" w:rsidP="00C765AE">
      <w:pPr>
        <w:ind w:left="720"/>
        <w:rPr>
          <w:rFonts w:ascii="Segoe UI Semibold" w:hAnsi="Segoe UI Semibold"/>
          <w:noProof/>
          <w:sz w:val="36"/>
          <w:szCs w:val="36"/>
        </w:rPr>
      </w:pPr>
      <w:r w:rsidRPr="00512B85">
        <w:rPr>
          <w:rFonts w:ascii="Segoe UI Semibold" w:hAnsi="Segoe UI Semibold"/>
          <w:noProof/>
          <w:sz w:val="36"/>
          <w:szCs w:val="36"/>
        </w:rPr>
        <w:t>Name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Pr="00512B85">
        <w:rPr>
          <w:rFonts w:ascii="Segoe UI Semibold" w:hAnsi="Segoe UI Semibold"/>
          <w:noProof/>
          <w:sz w:val="36"/>
          <w:szCs w:val="36"/>
        </w:rPr>
        <w:t>Syeda Marium Faheem</w:t>
      </w:r>
    </w:p>
    <w:p w:rsidR="00512B85" w:rsidRPr="00512B85" w:rsidRDefault="00512B85" w:rsidP="00C765AE">
      <w:pPr>
        <w:ind w:left="720"/>
        <w:rPr>
          <w:rFonts w:ascii="Segoe UI Semibold" w:hAnsi="Segoe UI Semibold"/>
          <w:noProof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Roll No:</w:t>
      </w:r>
      <w:r w:rsidR="00C765AE">
        <w:rPr>
          <w:rFonts w:ascii="Segoe UI Semibold" w:hAnsi="Segoe UI Semibold"/>
          <w:noProof/>
          <w:sz w:val="36"/>
          <w:szCs w:val="36"/>
        </w:rPr>
        <w:t xml:space="preserve"> CS</w:t>
      </w:r>
      <w:r w:rsidRPr="00512B85">
        <w:rPr>
          <w:rFonts w:ascii="Segoe UI Semibold" w:hAnsi="Segoe UI Semibold"/>
          <w:noProof/>
          <w:sz w:val="36"/>
          <w:szCs w:val="36"/>
        </w:rPr>
        <w:t>-099</w:t>
      </w:r>
    </w:p>
    <w:p w:rsidR="00512B85" w:rsidRPr="00512B85" w:rsidRDefault="00C765AE" w:rsidP="00C765AE">
      <w:pPr>
        <w:ind w:left="720"/>
        <w:rPr>
          <w:rFonts w:ascii="Segoe UI Semibold" w:hAnsi="Segoe UI Semibold"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Section</w:t>
      </w:r>
      <w:r w:rsidR="00512B85" w:rsidRPr="00512B85">
        <w:rPr>
          <w:rFonts w:ascii="Segoe UI Semibold" w:hAnsi="Segoe UI Semibold"/>
          <w:noProof/>
          <w:sz w:val="36"/>
          <w:szCs w:val="36"/>
        </w:rPr>
        <w:t>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="00512B85" w:rsidRPr="00512B85">
        <w:rPr>
          <w:rFonts w:ascii="Segoe UI Semibold" w:hAnsi="Segoe UI Semibold"/>
          <w:noProof/>
          <w:sz w:val="36"/>
          <w:szCs w:val="36"/>
        </w:rPr>
        <w:t>B</w:t>
      </w:r>
    </w:p>
    <w:bookmarkEnd w:id="0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101935" w:rsidRDefault="00101935"/>
    <w:p w:rsidR="00847031" w:rsidRDefault="00847031" w:rsidP="00101935">
      <w:pPr>
        <w:jc w:val="center"/>
      </w:pPr>
      <w:r w:rsidRPr="00101935">
        <w:rPr>
          <w:b/>
          <w:sz w:val="32"/>
          <w:szCs w:val="32"/>
        </w:rPr>
        <w:lastRenderedPageBreak/>
        <w:t>Task No.1</w:t>
      </w:r>
    </w:p>
    <w:p w:rsidR="00847031" w:rsidRDefault="002A43E4">
      <w:r>
        <w:rPr>
          <w:noProof/>
        </w:rPr>
        <w:drawing>
          <wp:inline distT="0" distB="0" distL="0" distR="0" wp14:anchorId="390DFDBE" wp14:editId="7C1ED61A">
            <wp:extent cx="5943600" cy="2921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031" w:rsidRPr="00101935" w:rsidRDefault="00C765AE" w:rsidP="0010193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ask N</w:t>
      </w:r>
      <w:r w:rsidR="00847031" w:rsidRPr="00101935">
        <w:rPr>
          <w:b/>
          <w:sz w:val="32"/>
          <w:szCs w:val="32"/>
        </w:rPr>
        <w:t>o.2</w:t>
      </w:r>
    </w:p>
    <w:p w:rsidR="00847031" w:rsidRDefault="00847031">
      <w:r>
        <w:rPr>
          <w:noProof/>
        </w:rPr>
        <w:drawing>
          <wp:inline distT="0" distB="0" distL="0" distR="0" wp14:anchorId="3C70066C" wp14:editId="66436659">
            <wp:extent cx="5949538" cy="31825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935" w:rsidRDefault="00101935" w:rsidP="00512B85">
      <w:pPr>
        <w:rPr>
          <w:b/>
          <w:sz w:val="32"/>
          <w:szCs w:val="32"/>
        </w:rPr>
      </w:pPr>
    </w:p>
    <w:p w:rsidR="00512B85" w:rsidRDefault="00512B85" w:rsidP="00512B85">
      <w:pPr>
        <w:rPr>
          <w:b/>
          <w:sz w:val="32"/>
          <w:szCs w:val="32"/>
        </w:rPr>
      </w:pPr>
    </w:p>
    <w:p w:rsidR="000855B9" w:rsidRPr="00101935" w:rsidRDefault="00512B85" w:rsidP="00512B85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                                                     </w:t>
      </w:r>
      <w:r w:rsidR="00101935" w:rsidRPr="00101935">
        <w:rPr>
          <w:b/>
          <w:sz w:val="32"/>
          <w:szCs w:val="32"/>
        </w:rPr>
        <w:t>Task No.3</w:t>
      </w:r>
    </w:p>
    <w:p w:rsidR="000855B9" w:rsidRPr="00101935" w:rsidRDefault="000855B9" w:rsidP="00101935">
      <w:pPr>
        <w:jc w:val="center"/>
        <w:rPr>
          <w:sz w:val="28"/>
          <w:szCs w:val="28"/>
        </w:rPr>
      </w:pPr>
      <w:r w:rsidRPr="00101935">
        <w:rPr>
          <w:sz w:val="28"/>
          <w:szCs w:val="28"/>
        </w:rPr>
        <w:t>Attacker Machine:</w:t>
      </w:r>
    </w:p>
    <w:p w:rsidR="000855B9" w:rsidRDefault="000855B9">
      <w:r>
        <w:rPr>
          <w:noProof/>
        </w:rPr>
        <w:drawing>
          <wp:inline distT="0" distB="0" distL="0" distR="0" wp14:anchorId="32DF34AD" wp14:editId="40D1CD46">
            <wp:extent cx="5943600" cy="3091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5B9" w:rsidRPr="00101935" w:rsidRDefault="000855B9" w:rsidP="00101935">
      <w:pPr>
        <w:jc w:val="center"/>
        <w:rPr>
          <w:sz w:val="28"/>
          <w:szCs w:val="28"/>
        </w:rPr>
      </w:pPr>
      <w:r w:rsidRPr="00101935">
        <w:rPr>
          <w:sz w:val="28"/>
          <w:szCs w:val="28"/>
        </w:rPr>
        <w:t>Victim</w:t>
      </w:r>
    </w:p>
    <w:p w:rsidR="00BC23F9" w:rsidRDefault="00BC23F9">
      <w:r>
        <w:rPr>
          <w:noProof/>
        </w:rPr>
        <w:drawing>
          <wp:inline distT="0" distB="0" distL="0" distR="0" wp14:anchorId="5FE69934" wp14:editId="08A05F57">
            <wp:extent cx="5943600" cy="3743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3F9" w:rsidRDefault="00BC23F9"/>
    <w:p w:rsidR="00765026" w:rsidRPr="00101935" w:rsidRDefault="00C765AE" w:rsidP="0010193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ask N</w:t>
      </w:r>
      <w:r w:rsidR="00BC23F9" w:rsidRPr="00101935">
        <w:rPr>
          <w:b/>
          <w:sz w:val="32"/>
          <w:szCs w:val="32"/>
        </w:rPr>
        <w:t>o.4</w:t>
      </w:r>
    </w:p>
    <w:p w:rsidR="00765026" w:rsidRDefault="00765026">
      <w:r>
        <w:rPr>
          <w:noProof/>
        </w:rPr>
        <w:drawing>
          <wp:inline distT="0" distB="0" distL="0" distR="0" wp14:anchorId="61856398" wp14:editId="34CBD187">
            <wp:extent cx="5943600" cy="27743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478C" w:rsidRPr="00101935" w:rsidRDefault="00101935">
      <w:pPr>
        <w:rPr>
          <w:b/>
          <w:sz w:val="24"/>
          <w:szCs w:val="24"/>
        </w:rPr>
      </w:pPr>
      <w:proofErr w:type="spellStart"/>
      <w:r w:rsidRPr="00101935">
        <w:rPr>
          <w:b/>
          <w:sz w:val="24"/>
          <w:szCs w:val="24"/>
        </w:rPr>
        <w:t>Samy</w:t>
      </w:r>
      <w:proofErr w:type="spellEnd"/>
      <w:r w:rsidR="0088478C" w:rsidRPr="00101935">
        <w:rPr>
          <w:b/>
          <w:sz w:val="24"/>
          <w:szCs w:val="24"/>
        </w:rPr>
        <w:t xml:space="preserve"> account:</w:t>
      </w:r>
    </w:p>
    <w:p w:rsidR="0088478C" w:rsidRDefault="0088478C">
      <w:r>
        <w:rPr>
          <w:noProof/>
        </w:rPr>
        <w:drawing>
          <wp:inline distT="0" distB="0" distL="0" distR="0" wp14:anchorId="0A7D89E0" wp14:editId="7DE31E2B">
            <wp:extent cx="5943600" cy="35680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478C" w:rsidRDefault="00E656DF">
      <w:r>
        <w:rPr>
          <w:noProof/>
        </w:rPr>
        <w:lastRenderedPageBreak/>
        <w:drawing>
          <wp:inline distT="0" distB="0" distL="0" distR="0" wp14:anchorId="4C0D886F" wp14:editId="7293E5DE">
            <wp:extent cx="5949537" cy="2814452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057" w:rsidRDefault="00666057"/>
    <w:p w:rsidR="00666057" w:rsidRDefault="00666057"/>
    <w:p w:rsidR="00E656DF" w:rsidRDefault="00E656DF" w:rsidP="00101935">
      <w:pPr>
        <w:jc w:val="center"/>
      </w:pPr>
      <w:r>
        <w:t xml:space="preserve">Now open </w:t>
      </w:r>
      <w:r w:rsidR="00101935">
        <w:t>Alice</w:t>
      </w:r>
      <w:r>
        <w:t xml:space="preserve"> account and </w:t>
      </w:r>
      <w:r w:rsidR="00101935">
        <w:t>visit</w:t>
      </w:r>
      <w:r>
        <w:t xml:space="preserve"> </w:t>
      </w:r>
      <w:proofErr w:type="spellStart"/>
      <w:r>
        <w:t>sam</w:t>
      </w:r>
      <w:proofErr w:type="spellEnd"/>
      <w:r w:rsidR="00101935">
        <w:t xml:space="preserve"> profile</w:t>
      </w:r>
    </w:p>
    <w:p w:rsidR="00E656DF" w:rsidRDefault="00E656DF">
      <w:r>
        <w:rPr>
          <w:noProof/>
        </w:rPr>
        <w:drawing>
          <wp:inline distT="0" distB="0" distL="0" distR="0" wp14:anchorId="390D073A" wp14:editId="471DDABB">
            <wp:extent cx="5943600" cy="32785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6DF" w:rsidRDefault="00E656DF">
      <w:r>
        <w:rPr>
          <w:noProof/>
        </w:rPr>
        <w:lastRenderedPageBreak/>
        <w:drawing>
          <wp:inline distT="0" distB="0" distL="0" distR="0" wp14:anchorId="48A193D7" wp14:editId="319317EB">
            <wp:extent cx="5943600" cy="35775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6DF" w:rsidRPr="00101935" w:rsidRDefault="00E656DF">
      <w:pPr>
        <w:rPr>
          <w:rFonts w:ascii="Segoe UI Semibold" w:hAnsi="Segoe UI Semibold"/>
          <w:sz w:val="24"/>
          <w:szCs w:val="24"/>
        </w:rPr>
      </w:pPr>
      <w:r w:rsidRPr="00101935">
        <w:rPr>
          <w:rFonts w:ascii="Segoe UI Semibold" w:hAnsi="Segoe UI Semibold"/>
          <w:sz w:val="24"/>
          <w:szCs w:val="24"/>
        </w:rPr>
        <w:t xml:space="preserve">Now we got </w:t>
      </w:r>
      <w:r w:rsidR="00101935" w:rsidRPr="00101935">
        <w:rPr>
          <w:rFonts w:ascii="Segoe UI Semibold" w:hAnsi="Segoe UI Semibold"/>
          <w:sz w:val="24"/>
          <w:szCs w:val="24"/>
        </w:rPr>
        <w:t>session</w:t>
      </w:r>
      <w:r w:rsidRPr="00101935">
        <w:rPr>
          <w:rFonts w:ascii="Segoe UI Semibold" w:hAnsi="Segoe UI Semibold"/>
          <w:sz w:val="24"/>
          <w:szCs w:val="24"/>
        </w:rPr>
        <w:t xml:space="preserve"> and token id in attacker machine</w:t>
      </w:r>
    </w:p>
    <w:p w:rsidR="00E656DF" w:rsidRDefault="00E656D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66700</wp:posOffset>
                </wp:positionH>
                <wp:positionV relativeFrom="paragraph">
                  <wp:posOffset>934085</wp:posOffset>
                </wp:positionV>
                <wp:extent cx="5600700" cy="381000"/>
                <wp:effectExtent l="0" t="0" r="0" b="0"/>
                <wp:wrapNone/>
                <wp:docPr id="14" name="Round Single Corner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0700" cy="381000"/>
                        </a:xfrm>
                        <a:prstGeom prst="round1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ound Single Corner Rectangle 14" o:spid="_x0000_s1026" style="position:absolute;margin-left:21pt;margin-top:73.55pt;width:441pt;height:3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007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" path="m,l5537199,v35071,,63501,28430,63501,63501l5600700,381000,,381000,,xe" filled="f" stroked="f" strokeweight="2pt">
                <v:path arrowok="t" o:connecttype="custom" o:connectlocs="0,0;5537199,0;5600700,63501;5600700,381000;0,381000;0,0" o:connectangles="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E1D94D8" wp14:editId="60C46181">
            <wp:extent cx="5931179" cy="2657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6DF" w:rsidRDefault="00E656DF" w:rsidP="00E656DF">
      <w:r>
        <w:t xml:space="preserve">Now we </w:t>
      </w:r>
      <w:proofErr w:type="gramStart"/>
      <w:r>
        <w:t>got  Cookies</w:t>
      </w:r>
      <w:proofErr w:type="gramEnd"/>
      <w:r>
        <w:t xml:space="preserve"> =</w:t>
      </w:r>
      <w:proofErr w:type="spellStart"/>
      <w:r>
        <w:t>Token,Ts</w:t>
      </w:r>
      <w:proofErr w:type="spellEnd"/>
      <w:r>
        <w:t>=</w:t>
      </w:r>
    </w:p>
    <w:p w:rsidR="00101935" w:rsidRDefault="00101935" w:rsidP="00E656DF">
      <w:r>
        <w:t xml:space="preserve">GET </w:t>
      </w:r>
      <w:r w:rsidR="00E656DF">
        <w:t>/</w:t>
      </w:r>
      <w:proofErr w:type="gramStart"/>
      <w:r w:rsidR="00E656DF">
        <w:t>?c</w:t>
      </w:r>
      <w:proofErr w:type="gramEnd"/>
      <w:r w:rsidR="00E656DF">
        <w:t>=Elgg%3Dpga7e8jv06sap2a2qlft4ihsi6;_elgg_token=9892b1a0358452fe32fe14c54be94d02;_elgg_ts=1599055619;guid=42 HTTP/1.1</w:t>
      </w:r>
    </w:p>
    <w:p w:rsidR="00E656DF" w:rsidRDefault="00E656DF" w:rsidP="00E656DF">
      <w:r>
        <w:lastRenderedPageBreak/>
        <w:t>GET /</w:t>
      </w:r>
      <w:proofErr w:type="gramStart"/>
      <w:r>
        <w:t>?c</w:t>
      </w:r>
      <w:proofErr w:type="gramEnd"/>
      <w:r>
        <w:t>=Elgg%3Dl805t5021dfh262r1bctkeep37;_elgg_token=a03d7b1118f877857efd81e68274ad63;_elgg_ts=1599055742;guid=39 HTTP/1.1</w:t>
      </w:r>
    </w:p>
    <w:p w:rsidR="00E656DF" w:rsidRDefault="00E656DF" w:rsidP="00E656DF">
      <w:r>
        <w:t xml:space="preserve">Now put these values in </w:t>
      </w:r>
      <w:proofErr w:type="spellStart"/>
      <w:r>
        <w:t>HTTPJAVA.file</w:t>
      </w:r>
      <w:proofErr w:type="spellEnd"/>
    </w:p>
    <w:p w:rsidR="00E656DF" w:rsidRDefault="00E656DF" w:rsidP="00E656DF">
      <w:r>
        <w:t xml:space="preserve">Adding Sammy </w:t>
      </w:r>
    </w:p>
    <w:p w:rsidR="00E656DF" w:rsidRDefault="00E656DF" w:rsidP="00E656DF">
      <w:r>
        <w:rPr>
          <w:noProof/>
        </w:rPr>
        <w:drawing>
          <wp:inline distT="0" distB="0" distL="0" distR="0" wp14:anchorId="3036E16B" wp14:editId="7AAB3A34">
            <wp:extent cx="5943600" cy="28816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6DF" w:rsidRDefault="00E40784" w:rsidP="00E656DF">
      <w:r>
        <w:t>Now run the code</w:t>
      </w:r>
    </w:p>
    <w:p w:rsidR="00E40784" w:rsidRDefault="00E40784" w:rsidP="00E656DF">
      <w:r>
        <w:rPr>
          <w:noProof/>
        </w:rPr>
        <w:drawing>
          <wp:inline distT="0" distB="0" distL="0" distR="0" wp14:anchorId="349715B5" wp14:editId="1F041BCB">
            <wp:extent cx="5943600" cy="22802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784" w:rsidRDefault="00101935" w:rsidP="00E656DF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4CB5DD52" wp14:editId="77F871A5">
            <wp:simplePos x="0" y="0"/>
            <wp:positionH relativeFrom="column">
              <wp:posOffset>0</wp:posOffset>
            </wp:positionH>
            <wp:positionV relativeFrom="paragraph">
              <wp:posOffset>4031615</wp:posOffset>
            </wp:positionV>
            <wp:extent cx="5943600" cy="3863340"/>
            <wp:effectExtent l="0" t="0" r="0" b="3810"/>
            <wp:wrapThrough wrapText="bothSides">
              <wp:wrapPolygon edited="0">
                <wp:start x="0" y="0"/>
                <wp:lineTo x="0" y="21515"/>
                <wp:lineTo x="21531" y="21515"/>
                <wp:lineTo x="21531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784">
        <w:rPr>
          <w:noProof/>
        </w:rPr>
        <w:drawing>
          <wp:inline distT="0" distB="0" distL="0" distR="0" wp14:anchorId="5690CA6A" wp14:editId="0BB22804">
            <wp:extent cx="5943600" cy="38501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784" w:rsidRDefault="00E40784" w:rsidP="00E656DF">
      <w:pPr>
        <w:rPr>
          <w:noProof/>
        </w:rPr>
      </w:pPr>
      <w:r w:rsidRPr="00E40784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1EAB749C" wp14:editId="32A53800">
            <wp:extent cx="5943600" cy="399161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784" w:rsidRDefault="00666057" w:rsidP="00E656DF">
      <w:r>
        <w:rPr>
          <w:noProof/>
        </w:rPr>
        <w:drawing>
          <wp:anchor distT="0" distB="0" distL="114300" distR="114300" simplePos="0" relativeHeight="251661312" behindDoc="1" locked="0" layoutInCell="1" allowOverlap="1" wp14:anchorId="293205E0" wp14:editId="7F183491">
            <wp:simplePos x="0" y="0"/>
            <wp:positionH relativeFrom="column">
              <wp:posOffset>1270</wp:posOffset>
            </wp:positionH>
            <wp:positionV relativeFrom="paragraph">
              <wp:posOffset>174625</wp:posOffset>
            </wp:positionV>
            <wp:extent cx="5943600" cy="4082415"/>
            <wp:effectExtent l="0" t="0" r="0" b="0"/>
            <wp:wrapThrough wrapText="bothSides">
              <wp:wrapPolygon edited="0">
                <wp:start x="0" y="0"/>
                <wp:lineTo x="0" y="21469"/>
                <wp:lineTo x="21531" y="21469"/>
                <wp:lineTo x="21531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:rsidR="00E40784" w:rsidRDefault="00101935" w:rsidP="00E656DF"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5E9F8FA" wp14:editId="5C017941">
            <wp:simplePos x="0" y="0"/>
            <wp:positionH relativeFrom="column">
              <wp:posOffset>0</wp:posOffset>
            </wp:positionH>
            <wp:positionV relativeFrom="paragraph">
              <wp:posOffset>4632960</wp:posOffset>
            </wp:positionV>
            <wp:extent cx="5943600" cy="4091940"/>
            <wp:effectExtent l="0" t="0" r="0" b="3810"/>
            <wp:wrapThrough wrapText="bothSides">
              <wp:wrapPolygon edited="0">
                <wp:start x="0" y="0"/>
                <wp:lineTo x="0" y="21520"/>
                <wp:lineTo x="21531" y="21520"/>
                <wp:lineTo x="2153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784">
        <w:rPr>
          <w:noProof/>
        </w:rPr>
        <w:drawing>
          <wp:inline distT="0" distB="0" distL="0" distR="0" wp14:anchorId="3F95A075" wp14:editId="6A398D48">
            <wp:extent cx="5943600" cy="44354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784" w:rsidRDefault="00E40784" w:rsidP="00E656DF"/>
    <w:p w:rsidR="00E40784" w:rsidRDefault="00E40784" w:rsidP="00E656DF"/>
    <w:p w:rsidR="00E40784" w:rsidRDefault="00E40784" w:rsidP="00E40784"/>
    <w:sectPr w:rsidR="00E40784" w:rsidSect="00512B85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MDM0NjUyMjQyMzFU0lEKTi0uzszPAykwrQUAVO2csiwAAAA="/>
  </w:docVars>
  <w:rsids>
    <w:rsidRoot w:val="00C9068F"/>
    <w:rsid w:val="000855B9"/>
    <w:rsid w:val="00101935"/>
    <w:rsid w:val="001271BD"/>
    <w:rsid w:val="002A43E4"/>
    <w:rsid w:val="00512B85"/>
    <w:rsid w:val="00666057"/>
    <w:rsid w:val="00765026"/>
    <w:rsid w:val="00847031"/>
    <w:rsid w:val="0088478C"/>
    <w:rsid w:val="009309E7"/>
    <w:rsid w:val="00A15EA6"/>
    <w:rsid w:val="00B24B36"/>
    <w:rsid w:val="00BC23F9"/>
    <w:rsid w:val="00C52B2B"/>
    <w:rsid w:val="00C765AE"/>
    <w:rsid w:val="00C9068F"/>
    <w:rsid w:val="00CB7553"/>
    <w:rsid w:val="00E40784"/>
    <w:rsid w:val="00E6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7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0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660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7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0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660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 Computer</dc:creator>
  <cp:lastModifiedBy>SS Computer</cp:lastModifiedBy>
  <cp:revision>11</cp:revision>
  <cp:lastPrinted>2020-09-11T10:57:00Z</cp:lastPrinted>
  <dcterms:created xsi:type="dcterms:W3CDTF">2020-08-28T16:35:00Z</dcterms:created>
  <dcterms:modified xsi:type="dcterms:W3CDTF">2020-09-11T10:58:00Z</dcterms:modified>
</cp:coreProperties>
</file>